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PotentialK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ClimVeloKmY_Rel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4:05:45Z</dcterms:created>
  <dcterms:modified xsi:type="dcterms:W3CDTF">2025-10-05T14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